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E43F4" w14:textId="29F19E6A" w:rsidR="00B4486B" w:rsidRPr="00985644" w:rsidRDefault="008C5822" w:rsidP="008C5822">
      <w:pPr>
        <w:rPr>
          <w:rFonts w:ascii="Times New Roman" w:hAnsi="Times New Roman" w:cs="Times New Roman"/>
          <w:sz w:val="24"/>
          <w:szCs w:val="24"/>
        </w:rPr>
      </w:pPr>
      <w:r w:rsidRPr="00985644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F84F03" w:rsidRPr="00985644">
        <w:rPr>
          <w:rFonts w:ascii="Times New Roman" w:hAnsi="Times New Roman" w:cs="Times New Roman"/>
          <w:b/>
          <w:bCs/>
          <w:sz w:val="24"/>
          <w:szCs w:val="24"/>
        </w:rPr>
        <w:t>S1</w:t>
      </w:r>
      <w:r w:rsidR="00F84F03" w:rsidRPr="0098564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7B14E1" w14:textId="5B29D883" w:rsidR="008C5822" w:rsidRPr="002A5C8F" w:rsidRDefault="00F84F03">
      <w:pPr>
        <w:rPr>
          <w:rFonts w:ascii="Times New Roman" w:hAnsi="Times New Roman" w:cs="Times New Roman"/>
          <w:sz w:val="24"/>
          <w:szCs w:val="24"/>
        </w:rPr>
      </w:pPr>
      <w:r w:rsidRPr="00B4486B">
        <w:rPr>
          <w:rFonts w:ascii="Times New Roman" w:hAnsi="Times New Roman" w:cs="Times New Roman"/>
          <w:i/>
          <w:iCs/>
          <w:sz w:val="24"/>
          <w:szCs w:val="24"/>
        </w:rPr>
        <w:t xml:space="preserve">Descriptive Analysis of Missing </w:t>
      </w:r>
      <w:r w:rsidR="008C5822" w:rsidRPr="00B4486B">
        <w:rPr>
          <w:rFonts w:ascii="Times New Roman" w:hAnsi="Times New Roman" w:cs="Times New Roman"/>
          <w:i/>
          <w:iCs/>
          <w:sz w:val="24"/>
          <w:szCs w:val="24"/>
        </w:rPr>
        <w:t>Data</w:t>
      </w:r>
      <w:r w:rsidRPr="008C5822">
        <w:rPr>
          <w:rFonts w:ascii="Times New Roman" w:hAnsi="Times New Roman" w:cs="Times New Roman"/>
          <w:sz w:val="24"/>
          <w:szCs w:val="24"/>
        </w:rPr>
        <w:t xml:space="preserve"> </w:t>
      </w:r>
      <w:r w:rsidR="008C5822">
        <w:rPr>
          <w:rFonts w:ascii="Times New Roman" w:hAnsi="Times New Roman" w:cs="Times New Roman"/>
          <w:sz w:val="24"/>
          <w:szCs w:val="24"/>
        </w:rPr>
        <w:t>(</w:t>
      </w:r>
      <w:r w:rsidR="008C5822" w:rsidRPr="008C5822">
        <w:rPr>
          <w:rFonts w:ascii="Times New Roman" w:hAnsi="Times New Roman" w:cs="Times New Roman"/>
          <w:i/>
          <w:iCs/>
          <w:sz w:val="24"/>
          <w:szCs w:val="24"/>
        </w:rPr>
        <w:t xml:space="preserve">n </w:t>
      </w:r>
      <w:r w:rsidR="008C5822" w:rsidRPr="008C5822">
        <w:rPr>
          <w:rFonts w:ascii="Times New Roman" w:hAnsi="Times New Roman" w:cs="Times New Roman"/>
          <w:sz w:val="24"/>
          <w:szCs w:val="24"/>
        </w:rPr>
        <w:t>= 290)</w:t>
      </w:r>
    </w:p>
    <w:tbl>
      <w:tblPr>
        <w:tblStyle w:val="ListTable6Colorful"/>
        <w:tblW w:w="0" w:type="auto"/>
        <w:tblLook w:val="04A0" w:firstRow="1" w:lastRow="0" w:firstColumn="1" w:lastColumn="0" w:noHBand="0" w:noVBand="1"/>
      </w:tblPr>
      <w:tblGrid>
        <w:gridCol w:w="2448"/>
        <w:gridCol w:w="1699"/>
        <w:gridCol w:w="1146"/>
        <w:gridCol w:w="717"/>
        <w:gridCol w:w="601"/>
        <w:gridCol w:w="2749"/>
      </w:tblGrid>
      <w:tr w:rsidR="004E6DB5" w:rsidRPr="00F054CD" w14:paraId="3FEB8B97" w14:textId="29B2AA8D" w:rsidTr="004E6D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5B4A237D" w14:textId="42356CC3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Variabl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4057CA" w14:textId="6D9DEA96" w:rsidR="004E6DB5" w:rsidRPr="004E6DB5" w:rsidRDefault="004E6DB5" w:rsidP="004E6D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N of missingnes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7D27CD" w14:textId="2F1419A4" w:rsidR="004E6DB5" w:rsidRPr="004E6DB5" w:rsidRDefault="004E6DB5" w:rsidP="004E6D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% Missing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74B102" w14:textId="2A1C7339" w:rsidR="004E6DB5" w:rsidRPr="004E6DB5" w:rsidRDefault="004E6DB5" w:rsidP="004E6D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Mea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B75E49" w14:textId="52AEB0F1" w:rsidR="004E6DB5" w:rsidRPr="005E003F" w:rsidRDefault="004E6DB5" w:rsidP="005E003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5E003F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S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6C069D" w14:textId="1E9D0123" w:rsidR="004E6DB5" w:rsidRPr="004E6DB5" w:rsidRDefault="004E6DB5" w:rsidP="004E6D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Scale</w:t>
            </w:r>
          </w:p>
        </w:tc>
      </w:tr>
      <w:tr w:rsidR="004E6DB5" w:rsidRPr="00F054CD" w14:paraId="6809DEE7" w14:textId="7A5678CB" w:rsidTr="004E6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4A56E636" w14:textId="379048DE" w:rsidR="004E6DB5" w:rsidRPr="004E6DB5" w:rsidRDefault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PGM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CA94F7" w14:textId="0DCEEF4C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4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F56B43" w14:textId="355CAEBC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49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C1780F" w14:textId="76B73E2E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5.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27B75D" w14:textId="6A5F24A1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0009B7" w14:textId="2D5E20C2" w:rsidR="004E6DB5" w:rsidRPr="00F054CD" w:rsidRDefault="004E6DB5" w:rsidP="004E6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7)</w:t>
            </w:r>
          </w:p>
        </w:tc>
      </w:tr>
      <w:tr w:rsidR="004E6DB5" w:rsidRPr="00F054CD" w14:paraId="5AA1BE33" w14:textId="596386DE" w:rsidTr="004E6DB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0139732F" w14:textId="31185755" w:rsidR="004E6DB5" w:rsidRPr="004E6DB5" w:rsidRDefault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AGM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04912B" w14:textId="5F0D2E8B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22FF7E" w14:textId="2E0ADA6F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2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41CFDB" w14:textId="5FC2BB3B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5.4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CFAA23" w14:textId="4E1AF7EB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5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E7B031" w14:textId="28382902" w:rsidR="004E6DB5" w:rsidRPr="00F054CD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7)</w:t>
            </w:r>
          </w:p>
        </w:tc>
      </w:tr>
      <w:tr w:rsidR="004E6DB5" w:rsidRPr="00F054CD" w14:paraId="5802BB53" w14:textId="76D1044B" w:rsidTr="004E6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5948993C" w14:textId="2C5459EC" w:rsidR="004E6DB5" w:rsidRPr="004E6DB5" w:rsidRDefault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PE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2B7D1F" w14:textId="55731026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3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AF3B4A" w14:textId="37694D6B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45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6BDE70" w14:textId="462AC8DB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5.9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412FCD" w14:textId="4A89778B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0E6223" w14:textId="0D8A0AD2" w:rsidR="004E6DB5" w:rsidRPr="00F054CD" w:rsidRDefault="004E6DB5" w:rsidP="004E6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7)</w:t>
            </w:r>
          </w:p>
        </w:tc>
      </w:tr>
      <w:tr w:rsidR="004E6DB5" w:rsidRPr="00F054CD" w14:paraId="457676FE" w14:textId="221E79B2" w:rsidTr="004E6DB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1D57A13A" w14:textId="1E949704" w:rsidR="004E6DB5" w:rsidRPr="004E6DB5" w:rsidRDefault="004E6DB5" w:rsidP="00134378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PU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D0F52D" w14:textId="79088B0C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3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0F7FDC" w14:textId="64C18897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45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5AA7A5" w14:textId="4C89F89F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6.6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DE5F26" w14:textId="515F91B7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.5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3A3FA2" w14:textId="03CDCCA5" w:rsidR="004E6DB5" w:rsidRPr="00F054CD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7)</w:t>
            </w:r>
          </w:p>
        </w:tc>
      </w:tr>
      <w:tr w:rsidR="004E6DB5" w:rsidRPr="00F054CD" w14:paraId="5CF99FC9" w14:textId="6454900C" w:rsidTr="004E6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5DB92540" w14:textId="4AE51F6E" w:rsidR="004E6DB5" w:rsidRPr="004E6DB5" w:rsidRDefault="004E6DB5" w:rsidP="00134378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AEB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D6E038" w14:textId="5A65EC80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8D1608" w14:textId="132ECE3C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648143" w14:textId="291611BD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5.8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BFB4AB" w14:textId="581AF55E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1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4579AB" w14:textId="09308BD2" w:rsidR="004E6DB5" w:rsidRPr="00F054CD" w:rsidRDefault="004E6DB5" w:rsidP="004E6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7)</w:t>
            </w:r>
          </w:p>
        </w:tc>
      </w:tr>
      <w:tr w:rsidR="004E6DB5" w:rsidRPr="00F054CD" w14:paraId="5139520B" w14:textId="40CE338E" w:rsidTr="004E6DB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6F73C85E" w14:textId="6648217F" w:rsidR="004E6DB5" w:rsidRPr="004E6DB5" w:rsidRDefault="004E6DB5" w:rsidP="00134378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AEB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DAC2FF" w14:textId="05AA7E36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8921B48" w14:textId="31027BAB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778C6D" w14:textId="340B0449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5.2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52F8A1" w14:textId="1317D5C7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81F8E7" w14:textId="26709B68" w:rsidR="004E6DB5" w:rsidRPr="00F054CD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7)</w:t>
            </w:r>
          </w:p>
        </w:tc>
      </w:tr>
      <w:tr w:rsidR="004E6DB5" w:rsidRPr="00F054CD" w14:paraId="751EAAD6" w14:textId="2ECE739D" w:rsidTr="004E6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1F0D4B43" w14:textId="61C3F09E" w:rsidR="004E6DB5" w:rsidRPr="004E6DB5" w:rsidRDefault="004E6DB5" w:rsidP="00134378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AEB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0D05F5" w14:textId="63D0A76E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2C1A24" w14:textId="56B41D32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AA5FD1" w14:textId="49290375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5.3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2AD0A1" w14:textId="32F9DF43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5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D4F519" w14:textId="4906AD63" w:rsidR="004E6DB5" w:rsidRPr="00F054CD" w:rsidRDefault="004E6DB5" w:rsidP="004E6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7)</w:t>
            </w:r>
          </w:p>
        </w:tc>
      </w:tr>
      <w:tr w:rsidR="004E6DB5" w:rsidRPr="00F054CD" w14:paraId="0AB12143" w14:textId="50E4A4C0" w:rsidTr="004E6DB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348CD598" w14:textId="5F6F2531" w:rsidR="004E6DB5" w:rsidRPr="004E6DB5" w:rsidRDefault="004E6DB5" w:rsidP="00134378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AEB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EAF9D1" w14:textId="56D0F921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443421" w14:textId="5DDA49E9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7E9958" w14:textId="737FA759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5.9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CDBDAE" w14:textId="62AF184C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0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A98943" w14:textId="2036892E" w:rsidR="004E6DB5" w:rsidRPr="00F054CD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7)</w:t>
            </w:r>
          </w:p>
        </w:tc>
      </w:tr>
      <w:tr w:rsidR="004E6DB5" w:rsidRPr="00F054CD" w14:paraId="6F2EF956" w14:textId="55EA7D34" w:rsidTr="004E6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72442B96" w14:textId="0A2DAA0B" w:rsidR="004E6DB5" w:rsidRPr="004E6DB5" w:rsidRDefault="004E6DB5" w:rsidP="00134378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AEB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491C51" w14:textId="1A524C55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D02EF5" w14:textId="624726CD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A65D8B" w14:textId="0274689F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5.7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5F96F4" w14:textId="40D16B4C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0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F6536C" w14:textId="673977DC" w:rsidR="004E6DB5" w:rsidRPr="00F054CD" w:rsidRDefault="004E6DB5" w:rsidP="004E6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7)</w:t>
            </w:r>
          </w:p>
        </w:tc>
      </w:tr>
      <w:tr w:rsidR="004E6DB5" w:rsidRPr="00F054CD" w14:paraId="0B129A1D" w14:textId="5B11B1D3" w:rsidTr="004E6DB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53B67EBC" w14:textId="1D09EA0F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AUV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28C4CC" w14:textId="4C97CC60" w:rsidR="004E6DB5" w:rsidRPr="00F054CD" w:rsidRDefault="004E6DB5" w:rsidP="004E6DB5">
            <w:pPr>
              <w:tabs>
                <w:tab w:val="left" w:pos="586"/>
                <w:tab w:val="center" w:pos="7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127911" w14:textId="1A75B737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BB2213" w14:textId="5810D19B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5.2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16DC69" w14:textId="3CA39911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724827" w14:textId="1DC64EC4" w:rsidR="004E6DB5" w:rsidRPr="00F054CD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7)</w:t>
            </w:r>
          </w:p>
        </w:tc>
      </w:tr>
      <w:tr w:rsidR="004E6DB5" w:rsidRPr="00F054CD" w14:paraId="0FC688A1" w14:textId="36152883" w:rsidTr="004E6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6CC6B0C1" w14:textId="5F67D37D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AUV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77D8F2" w14:textId="677E5A2D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CA8712" w14:textId="0E261A0C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AC7823" w14:textId="6935E765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6.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8898BD7" w14:textId="7DB21CDE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B01EAF" w14:textId="68347B34" w:rsidR="004E6DB5" w:rsidRPr="00F054CD" w:rsidRDefault="004E6DB5" w:rsidP="004E6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7)</w:t>
            </w:r>
          </w:p>
        </w:tc>
      </w:tr>
      <w:tr w:rsidR="004E6DB5" w:rsidRPr="00F054CD" w14:paraId="69B1BC18" w14:textId="341432DC" w:rsidTr="004E6DB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014ED207" w14:textId="2312E840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AUV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DBFB68" w14:textId="75566323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48ACB5" w14:textId="66C1FA3A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167E96" w14:textId="3EFFCD39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5.7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030A60" w14:textId="68334643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0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5DF96A" w14:textId="21256B37" w:rsidR="004E6DB5" w:rsidRPr="00F054CD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7)</w:t>
            </w:r>
          </w:p>
        </w:tc>
      </w:tr>
      <w:tr w:rsidR="004E6DB5" w:rsidRPr="00F054CD" w14:paraId="526F14BB" w14:textId="77777777" w:rsidTr="004E6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59705032" w14:textId="52D9941A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MCSE</w:t>
            </w:r>
            <w:r w:rsidR="002A5C8F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4E6DB5">
              <w:rPr>
                <w:rFonts w:ascii="Times New Roman" w:hAnsi="Times New Roman" w:cs="Times New Roman"/>
                <w:b w:val="0"/>
                <w:bCs w:val="0"/>
              </w:rPr>
              <w:t xml:space="preserve">- </w:t>
            </w:r>
            <w:r w:rsidR="005E003F">
              <w:rPr>
                <w:rFonts w:ascii="Times New Roman" w:hAnsi="Times New Roman" w:cs="Times New Roman"/>
                <w:b w:val="0"/>
                <w:bCs w:val="0"/>
              </w:rPr>
              <w:t>MATH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C171E5" w14:textId="121B7181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3B2EF7" w14:textId="41DE0A53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858C3B" w14:textId="0695A3B1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3.3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616663" w14:textId="09518636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230F09" w14:textId="3327D025" w:rsidR="004E6DB5" w:rsidRPr="00F054CD" w:rsidRDefault="004E6DB5" w:rsidP="004E6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6)</w:t>
            </w:r>
          </w:p>
        </w:tc>
      </w:tr>
      <w:tr w:rsidR="004E6DB5" w:rsidRPr="00F054CD" w14:paraId="2D853BA4" w14:textId="77777777" w:rsidTr="004E6DB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5AAB283D" w14:textId="00139220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MCSE</w:t>
            </w:r>
            <w:r w:rsidR="002A5C8F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4E6DB5">
              <w:rPr>
                <w:rFonts w:ascii="Times New Roman" w:hAnsi="Times New Roman" w:cs="Times New Roman"/>
                <w:b w:val="0"/>
                <w:bCs w:val="0"/>
              </w:rPr>
              <w:t>- C</w:t>
            </w:r>
            <w:r w:rsidR="005E003F">
              <w:rPr>
                <w:rFonts w:ascii="Times New Roman" w:hAnsi="Times New Roman" w:cs="Times New Roman"/>
                <w:b w:val="0"/>
                <w:bCs w:val="0"/>
              </w:rPr>
              <w:t>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3388EB" w14:textId="7E3EEF49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189AA1" w14:textId="2F13822D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F0E4B0" w14:textId="1626FE4F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2.7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81F161" w14:textId="6130296B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3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6A3808" w14:textId="69BC26A8" w:rsidR="004E6DB5" w:rsidRPr="00F054CD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6)</w:t>
            </w:r>
          </w:p>
        </w:tc>
      </w:tr>
      <w:tr w:rsidR="004E6DB5" w:rsidRPr="00F054CD" w14:paraId="6E5BDA1F" w14:textId="77777777" w:rsidTr="004E6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6B8A465A" w14:textId="12274FD9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MCSE</w:t>
            </w:r>
            <w:r w:rsidR="002A5C8F">
              <w:rPr>
                <w:rFonts w:ascii="Times New Roman" w:hAnsi="Times New Roman" w:cs="Times New Roman"/>
                <w:b w:val="0"/>
                <w:bCs w:val="0"/>
              </w:rPr>
              <w:t xml:space="preserve"> -</w:t>
            </w:r>
            <w:r w:rsidRPr="004E6DB5">
              <w:rPr>
                <w:rFonts w:ascii="Times New Roman" w:hAnsi="Times New Roman" w:cs="Times New Roman"/>
                <w:b w:val="0"/>
                <w:bCs w:val="0"/>
              </w:rPr>
              <w:t>STATISTIC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B9CB21" w14:textId="4F6EBB41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B28223" w14:textId="7ED43C20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3747B1" w14:textId="30DB4A15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3.3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C61602" w14:textId="1A606E44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5E64C9" w14:textId="7223DAB6" w:rsidR="004E6DB5" w:rsidRPr="00F054CD" w:rsidRDefault="004E6DB5" w:rsidP="004E6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6)</w:t>
            </w:r>
          </w:p>
        </w:tc>
      </w:tr>
      <w:tr w:rsidR="004E6DB5" w:rsidRPr="00F054CD" w14:paraId="05607723" w14:textId="77777777" w:rsidTr="004E6DB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0C665E8B" w14:textId="307A3401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MCSE</w:t>
            </w:r>
            <w:r w:rsidR="002A5C8F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4E6DB5">
              <w:rPr>
                <w:rFonts w:ascii="Times New Roman" w:hAnsi="Times New Roman" w:cs="Times New Roman"/>
                <w:b w:val="0"/>
                <w:bCs w:val="0"/>
              </w:rPr>
              <w:t>- ENG</w:t>
            </w:r>
            <w:r w:rsidR="002A5C8F">
              <w:rPr>
                <w:rFonts w:ascii="Times New Roman" w:hAnsi="Times New Roman" w:cs="Times New Roman"/>
                <w:b w:val="0"/>
                <w:bCs w:val="0"/>
              </w:rPr>
              <w:t>INEE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459F36" w14:textId="661290A4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F9B49B" w14:textId="474F1BEC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927DEC" w14:textId="77777777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3F57184" w14:textId="77777777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D3D201C" w14:textId="648A7698" w:rsidR="004E6DB5" w:rsidRPr="00F054CD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 to 6)</w:t>
            </w:r>
          </w:p>
        </w:tc>
      </w:tr>
      <w:tr w:rsidR="004E6DB5" w:rsidRPr="00F054CD" w14:paraId="5DCDCAEC" w14:textId="617AC671" w:rsidTr="004E6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6D5DAA47" w14:textId="1272E491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AG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5A5DAE" w14:textId="1B6C0F07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C8A7AA" w14:textId="09C4E651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D4FB3B" w14:textId="7E9E841D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5.2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B6AB13" w14:textId="00B9FCAB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6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F64233" w14:textId="0AA8EA1B" w:rsidR="004E6DB5" w:rsidRPr="00F054CD" w:rsidRDefault="004E6DB5" w:rsidP="004E6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erical (10 to 20)</w:t>
            </w:r>
          </w:p>
        </w:tc>
      </w:tr>
      <w:tr w:rsidR="004E6DB5" w:rsidRPr="00F054CD" w14:paraId="2904C2B9" w14:textId="4C772A22" w:rsidTr="004E6DB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005B4185" w14:textId="59C0A62E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GENDE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ED344D" w14:textId="7A1EE43D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FC5586" w14:textId="0E26FA3D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69DEF3" w14:textId="0830D990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3.1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9B186D" w14:textId="29B1A2CB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5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4E6910" w14:textId="6104608D" w:rsidR="004E6DB5" w:rsidRPr="00F054CD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= Male, 1 = Female</w:t>
            </w:r>
          </w:p>
        </w:tc>
      </w:tr>
      <w:tr w:rsidR="004E6DB5" w:rsidRPr="00F054CD" w14:paraId="0D52D645" w14:textId="730319E3" w:rsidTr="004E6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4855BA97" w14:textId="3CE907B6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P</w:t>
            </w:r>
            <w:r w:rsidR="002A5C8F">
              <w:rPr>
                <w:rFonts w:ascii="Times New Roman" w:hAnsi="Times New Roman" w:cs="Times New Roman"/>
                <w:b w:val="0"/>
                <w:bCs w:val="0"/>
              </w:rPr>
              <w:t>_</w:t>
            </w:r>
            <w:r w:rsidRPr="004E6DB5">
              <w:rPr>
                <w:rFonts w:ascii="Times New Roman" w:hAnsi="Times New Roman" w:cs="Times New Roman"/>
                <w:b w:val="0"/>
                <w:bCs w:val="0"/>
              </w:rPr>
              <w:t>GE</w:t>
            </w:r>
            <w:r w:rsidR="002A5C8F">
              <w:rPr>
                <w:rFonts w:ascii="Times New Roman" w:hAnsi="Times New Roman" w:cs="Times New Roman"/>
                <w:b w:val="0"/>
                <w:bCs w:val="0"/>
              </w:rPr>
              <w:t>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E415FD" w14:textId="486F45A6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2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2C2FE6" w14:textId="7C4D9AC4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44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2C4A4D" w14:textId="1EBEFC72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2B3912" w14:textId="0C2018EE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D8291F" w14:textId="3D6095F1" w:rsidR="004E6DB5" w:rsidRPr="00F054CD" w:rsidRDefault="004E6DB5" w:rsidP="004E6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= Male, 1 = Female</w:t>
            </w:r>
          </w:p>
        </w:tc>
      </w:tr>
      <w:tr w:rsidR="004E6DB5" w:rsidRPr="00F054CD" w14:paraId="15120E17" w14:textId="2FB1752B" w:rsidTr="004E6DB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0C6E53FA" w14:textId="4C26DED1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P</w:t>
            </w:r>
            <w:r w:rsidR="002A5C8F">
              <w:rPr>
                <w:rFonts w:ascii="Times New Roman" w:hAnsi="Times New Roman" w:cs="Times New Roman"/>
                <w:b w:val="0"/>
                <w:bCs w:val="0"/>
              </w:rPr>
              <w:t>_</w:t>
            </w:r>
            <w:r w:rsidRPr="004E6DB5">
              <w:rPr>
                <w:rFonts w:ascii="Times New Roman" w:hAnsi="Times New Roman" w:cs="Times New Roman"/>
                <w:b w:val="0"/>
                <w:bCs w:val="0"/>
              </w:rPr>
              <w:t>EDU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98630D" w14:textId="012DBB4C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3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1CE3A2" w14:textId="4AD732A1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47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5585B5" w14:textId="1FE76BD2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F75202" w14:textId="46691A6F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F6A628" w14:textId="26B91150" w:rsidR="004E6DB5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0 = </w:t>
            </w:r>
            <w:r w:rsidR="00E54D92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econdary school,</w:t>
            </w:r>
          </w:p>
          <w:p w14:paraId="3942D3DC" w14:textId="5A1CA5DE" w:rsidR="004E6DB5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= </w:t>
            </w:r>
            <w:r w:rsidR="00E54D92"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</w:rPr>
              <w:t>ollege or undergraduate,</w:t>
            </w:r>
          </w:p>
          <w:p w14:paraId="7B006B8F" w14:textId="14DD21F8" w:rsidR="004E6DB5" w:rsidRPr="00F054CD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= </w:t>
            </w:r>
            <w:r w:rsidR="00E54D92">
              <w:rPr>
                <w:rFonts w:ascii="Times New Roman" w:hAnsi="Times New Roman" w:cs="Times New Roman"/>
              </w:rPr>
              <w:t>Master</w:t>
            </w:r>
            <w:r>
              <w:rPr>
                <w:rFonts w:ascii="Times New Roman" w:hAnsi="Times New Roman" w:cs="Times New Roman"/>
              </w:rPr>
              <w:t xml:space="preserve"> or PhD</w:t>
            </w:r>
          </w:p>
        </w:tc>
      </w:tr>
      <w:tr w:rsidR="004E6DB5" w:rsidRPr="00F054CD" w14:paraId="4932AF2F" w14:textId="0CD3953E" w:rsidTr="004E6D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3DF2D8BA" w14:textId="26F737D0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COUNTR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71323C" w14:textId="48374FE8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CB4103" w14:textId="1BE33878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A0F965" w14:textId="4927E219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8C6A1D" w14:textId="1A19C7C1" w:rsidR="004E6DB5" w:rsidRPr="00F054CD" w:rsidRDefault="004E6DB5" w:rsidP="004E6D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3140F6" w14:textId="77777777" w:rsidR="004E6DB5" w:rsidRDefault="004E6DB5" w:rsidP="004E6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= the U.S.,</w:t>
            </w:r>
          </w:p>
          <w:p w14:paraId="48F9B166" w14:textId="2ADAA6AC" w:rsidR="004E6DB5" w:rsidRPr="00F054CD" w:rsidRDefault="004E6DB5" w:rsidP="004E6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= the U.K.</w:t>
            </w:r>
          </w:p>
        </w:tc>
      </w:tr>
      <w:tr w:rsidR="004E6DB5" w:rsidRPr="00F054CD" w14:paraId="5BAA5F23" w14:textId="2AC7932E" w:rsidTr="004E6DB5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8" w:type="dxa"/>
            <w:shd w:val="clear" w:color="auto" w:fill="auto"/>
          </w:tcPr>
          <w:p w14:paraId="147AF460" w14:textId="637EE492" w:rsidR="004E6DB5" w:rsidRPr="004E6DB5" w:rsidRDefault="004E6DB5" w:rsidP="004E6DB5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4E6DB5">
              <w:rPr>
                <w:rFonts w:ascii="Times New Roman" w:hAnsi="Times New Roman" w:cs="Times New Roman"/>
                <w:b w:val="0"/>
                <w:bCs w:val="0"/>
              </w:rPr>
              <w:t>ETHNICIT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FDBC60" w14:textId="0D01571E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307CE0" w14:textId="0777D997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337A96" w14:textId="6A10F574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F2A4D5" w14:textId="27A541C7" w:rsidR="004E6DB5" w:rsidRPr="00F054CD" w:rsidRDefault="004E6DB5" w:rsidP="004E6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3D178B" w14:textId="710002E3" w:rsidR="004E6DB5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0 = </w:t>
            </w:r>
            <w:r w:rsidR="00E54D92">
              <w:rPr>
                <w:rFonts w:ascii="Times New Roman" w:hAnsi="Times New Roman" w:cs="Times New Roman"/>
              </w:rPr>
              <w:t>non-White</w:t>
            </w:r>
            <w:r>
              <w:rPr>
                <w:rFonts w:ascii="Times New Roman" w:hAnsi="Times New Roman" w:cs="Times New Roman"/>
              </w:rPr>
              <w:t>,</w:t>
            </w:r>
          </w:p>
          <w:p w14:paraId="5554888B" w14:textId="1666E0B6" w:rsidR="004E6DB5" w:rsidRPr="00F054CD" w:rsidRDefault="004E6DB5" w:rsidP="004E6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= White</w:t>
            </w:r>
          </w:p>
        </w:tc>
      </w:tr>
    </w:tbl>
    <w:p w14:paraId="0CE8162A" w14:textId="01FECCD2" w:rsidR="00134378" w:rsidRPr="009952D4" w:rsidRDefault="00F57A0D" w:rsidP="00F054CD">
      <w:pPr>
        <w:tabs>
          <w:tab w:val="left" w:pos="1139"/>
        </w:tabs>
        <w:spacing w:after="0"/>
        <w:rPr>
          <w:rFonts w:ascii="Times New Roman" w:hAnsi="Times New Roman" w:cs="Times New Roman"/>
          <w:i/>
          <w:iCs/>
          <w:sz w:val="20"/>
          <w:szCs w:val="20"/>
        </w:rPr>
      </w:pPr>
      <w:r w:rsidRPr="009952D4">
        <w:rPr>
          <w:rFonts w:ascii="Times New Roman" w:hAnsi="Times New Roman" w:cs="Times New Roman"/>
          <w:i/>
          <w:iCs/>
          <w:sz w:val="20"/>
          <w:szCs w:val="20"/>
        </w:rPr>
        <w:t xml:space="preserve">Note. </w:t>
      </w:r>
      <w:r w:rsidR="00931770" w:rsidRPr="009952D4">
        <w:rPr>
          <w:rFonts w:ascii="Times New Roman" w:hAnsi="Times New Roman" w:cs="Times New Roman"/>
          <w:sz w:val="20"/>
          <w:szCs w:val="20"/>
        </w:rPr>
        <w:t>PGM = parent growth mindset; AGM = adolescent growth mindset; PEB</w:t>
      </w:r>
      <w:r w:rsidR="009952D4" w:rsidRPr="009952D4">
        <w:rPr>
          <w:rFonts w:ascii="Times New Roman" w:hAnsi="Times New Roman" w:cs="Times New Roman"/>
          <w:sz w:val="20"/>
          <w:szCs w:val="20"/>
        </w:rPr>
        <w:t xml:space="preserve"> = parent expectancy beliefs; PUV = parent utility value; AEB = adolescent expectancy beliefs;  AUV = adolescent utility</w:t>
      </w:r>
      <w:r w:rsidR="005E003F">
        <w:rPr>
          <w:rFonts w:ascii="Times New Roman" w:hAnsi="Times New Roman" w:cs="Times New Roman"/>
          <w:sz w:val="20"/>
          <w:szCs w:val="20"/>
        </w:rPr>
        <w:t xml:space="preserve"> </w:t>
      </w:r>
      <w:r w:rsidR="009952D4" w:rsidRPr="009952D4">
        <w:rPr>
          <w:rFonts w:ascii="Times New Roman" w:hAnsi="Times New Roman" w:cs="Times New Roman"/>
          <w:sz w:val="20"/>
          <w:szCs w:val="20"/>
        </w:rPr>
        <w:t>value; MCSE = math, computer science, statistics</w:t>
      </w:r>
      <w:r w:rsidR="00F054CD">
        <w:rPr>
          <w:rFonts w:ascii="Times New Roman" w:hAnsi="Times New Roman" w:cs="Times New Roman"/>
          <w:sz w:val="20"/>
          <w:szCs w:val="20"/>
        </w:rPr>
        <w:t>,</w:t>
      </w:r>
      <w:r w:rsidR="009952D4" w:rsidRPr="009952D4">
        <w:rPr>
          <w:rFonts w:ascii="Times New Roman" w:hAnsi="Times New Roman" w:cs="Times New Roman"/>
          <w:sz w:val="20"/>
          <w:szCs w:val="20"/>
        </w:rPr>
        <w:t xml:space="preserve"> and engineering career interest</w:t>
      </w:r>
      <w:r w:rsidR="005E003F">
        <w:rPr>
          <w:rFonts w:ascii="Times New Roman" w:hAnsi="Times New Roman" w:cs="Times New Roman"/>
          <w:sz w:val="20"/>
          <w:szCs w:val="20"/>
        </w:rPr>
        <w:t>, CS = computer science</w:t>
      </w:r>
      <w:r w:rsidR="002A5C8F">
        <w:rPr>
          <w:rFonts w:ascii="Times New Roman" w:hAnsi="Times New Roman" w:cs="Times New Roman"/>
          <w:sz w:val="20"/>
          <w:szCs w:val="20"/>
        </w:rPr>
        <w:t>, P_GEN = parent’s gender; P_EDU = parent’s highest completed education</w:t>
      </w:r>
      <w:r w:rsidR="005E003F">
        <w:rPr>
          <w:rFonts w:ascii="Times New Roman" w:hAnsi="Times New Roman" w:cs="Times New Roman"/>
          <w:sz w:val="20"/>
          <w:szCs w:val="20"/>
        </w:rPr>
        <w:t>. SD = standard deviation.</w:t>
      </w:r>
      <w:r w:rsidR="00433288" w:rsidRPr="009952D4">
        <w:rPr>
          <w:rFonts w:ascii="Times New Roman" w:hAnsi="Times New Roman" w:cs="Times New Roman"/>
          <w:i/>
          <w:iCs/>
          <w:sz w:val="20"/>
          <w:szCs w:val="20"/>
        </w:rPr>
        <w:tab/>
      </w:r>
    </w:p>
    <w:p w14:paraId="1C5D4C53" w14:textId="4734A9FC" w:rsidR="00516F97" w:rsidRDefault="00516F97" w:rsidP="00F054C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  <w:sectPr w:rsidR="00516F9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87C76D1" w14:textId="0B3C72E1" w:rsidR="00985644" w:rsidRPr="00985644" w:rsidRDefault="00985644" w:rsidP="00F054CD">
      <w:pPr>
        <w:tabs>
          <w:tab w:val="left" w:pos="802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985644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2</w:t>
      </w:r>
      <w:r w:rsidR="00F054CD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65C2ACF1" w14:textId="74C75D95" w:rsidR="00985644" w:rsidRDefault="00985644" w:rsidP="008C5822">
      <w:pPr>
        <w:rPr>
          <w:rFonts w:ascii="Times New Roman" w:hAnsi="Times New Roman" w:cs="Times New Roman"/>
          <w:sz w:val="24"/>
          <w:szCs w:val="24"/>
        </w:rPr>
      </w:pPr>
      <w:r w:rsidRPr="00985644">
        <w:rPr>
          <w:rFonts w:ascii="Times New Roman" w:hAnsi="Times New Roman" w:cs="Times New Roman"/>
          <w:i/>
          <w:iCs/>
          <w:sz w:val="24"/>
          <w:szCs w:val="24"/>
        </w:rPr>
        <w:t>Missingness Pattern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F47272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290)</w:t>
      </w:r>
    </w:p>
    <w:tbl>
      <w:tblPr>
        <w:tblStyle w:val="ListTable6Colorful"/>
        <w:tblW w:w="0" w:type="auto"/>
        <w:tblLook w:val="04A0" w:firstRow="1" w:lastRow="0" w:firstColumn="1" w:lastColumn="0" w:noHBand="0" w:noVBand="1"/>
      </w:tblPr>
      <w:tblGrid>
        <w:gridCol w:w="1738"/>
        <w:gridCol w:w="1164"/>
        <w:gridCol w:w="326"/>
        <w:gridCol w:w="326"/>
        <w:gridCol w:w="326"/>
        <w:gridCol w:w="326"/>
        <w:gridCol w:w="326"/>
        <w:gridCol w:w="326"/>
        <w:gridCol w:w="326"/>
        <w:gridCol w:w="326"/>
        <w:gridCol w:w="326"/>
        <w:gridCol w:w="436"/>
        <w:gridCol w:w="428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</w:tblGrid>
      <w:tr w:rsidR="00823417" w:rsidRPr="00F054CD" w14:paraId="3EF659F3" w14:textId="2D72533A" w:rsidTr="00F054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68F43BC2" w14:textId="352E6794" w:rsidR="00823417" w:rsidRPr="00F054CD" w:rsidRDefault="00823417" w:rsidP="009E6E83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Variabl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8116E4" w14:textId="2548F19B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Missing %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A56FEB" w14:textId="5E0C2F57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C38088" w14:textId="3C850E99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26CC7A" w14:textId="28F3D969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7F53E4" w14:textId="2DE85F85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C21724" w14:textId="46A54B01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FE743B" w14:textId="4E3B4F76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BDBF18" w14:textId="5464437F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58D662" w14:textId="257E52FA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253F32" w14:textId="7A42139D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0AB8ED" w14:textId="54A65ED8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2057D6" w14:textId="1B96FCFD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1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A3F5BA" w14:textId="261F643B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15C27C" w14:textId="61C0BFB6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1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6CE901" w14:textId="7F8BF692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1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D11B0E" w14:textId="29B807AE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1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E25166" w14:textId="154610B4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1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CFFC8C" w14:textId="76BCB99E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1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7FA513" w14:textId="7C0FC07C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1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CC4FA4" w14:textId="6C16893D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1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400AEE" w14:textId="6EF638E9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2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31C47A" w14:textId="47C76779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2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1FC2DB" w14:textId="4E9C7627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2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0B44E2" w14:textId="7CF57180" w:rsidR="00823417" w:rsidRPr="00F054CD" w:rsidRDefault="00823417" w:rsidP="00F054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23</w:t>
            </w:r>
          </w:p>
        </w:tc>
      </w:tr>
      <w:tr w:rsidR="00F054CD" w:rsidRPr="00F054CD" w14:paraId="195A29F1" w14:textId="27C5669A" w:rsidTr="00F05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796464C6" w14:textId="5220D0F0" w:rsidR="00823417" w:rsidRPr="00F054CD" w:rsidRDefault="00823417" w:rsidP="00F054CD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PGM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2F510A" w14:textId="31D1D780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49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7AFCD6" w14:textId="08773DEA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426FCA" w14:textId="5A6154D3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C76E41" w14:textId="6C457D8B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DD6D3D" w14:textId="40EE2EB7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B4646C" w14:textId="0C82E7A5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7D63F7" w14:textId="14FD4B28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70E7AE" w14:textId="5439096F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74B5E2" w14:textId="2B2BC13D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72775E" w14:textId="48A119CD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87CAB1" w14:textId="6767A2BD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8BA418" w14:textId="0DDB21A0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44856F" w14:textId="2AA5BF5C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973F30" w14:textId="33AAE3CC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16FE73" w14:textId="3DF1C581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DC3581" w14:textId="7F32A8C5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012343" w14:textId="558195A3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824462" w14:textId="675662A8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0F88A1" w14:textId="7813BC11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470788" w14:textId="2822CDBD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CA2565" w14:textId="5A3BA559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B45CEB" w14:textId="3D43316E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8CE1C6" w14:textId="55CC2A97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5BE94B" w14:textId="148AD6B3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</w:tr>
      <w:tr w:rsidR="00823417" w:rsidRPr="00F054CD" w14:paraId="50DF9DE0" w14:textId="5B275168" w:rsidTr="00F054CD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1CB48829" w14:textId="3353ECE2" w:rsidR="00823417" w:rsidRPr="00F054CD" w:rsidRDefault="00823417" w:rsidP="00F054CD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P_EDU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11A68B" w14:textId="27167308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47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D84AEF" w14:textId="59F80E7A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BF9BF4" w14:textId="1C504AF8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CE8D0C" w14:textId="4F58CE1B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05E20C" w14:textId="1CE7BCA0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BDB449" w14:textId="013BFF4D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BA2AC2" w14:textId="75BDD0C9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07574E" w14:textId="0DFFA87C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AD0482" w14:textId="23EF46A2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92B969" w14:textId="2D75876D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F24A27" w14:textId="10D91A85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C1CAF6" w14:textId="73DB2373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9BDC7B" w14:textId="38EBE964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648A0C" w14:textId="4D65697C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6DA8F9" w14:textId="468C90D0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5A849B" w14:textId="199C6271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74FBE7" w14:textId="1F794B97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B3356B" w14:textId="4C1B8A20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B538F7" w14:textId="578ECA3C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FF635D" w14:textId="1BF14D1F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88656E" w14:textId="13285244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BF3324" w14:textId="0CE8B06E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3061E8" w14:textId="11BC25B8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DF9B62" w14:textId="07AFADB7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</w:tr>
      <w:tr w:rsidR="00F054CD" w:rsidRPr="00F054CD" w14:paraId="3D1FE36C" w14:textId="38AC42BF" w:rsidTr="00F05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44636550" w14:textId="6CA71B55" w:rsidR="00823417" w:rsidRPr="00F054CD" w:rsidRDefault="00823417" w:rsidP="00F054CD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PU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FABC43" w14:textId="0854D713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45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329132" w14:textId="3DEED4DC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F8EA8E" w14:textId="0E68CF3F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4B16AF" w14:textId="65E356C3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B23441" w14:textId="5D845D7D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8B850B" w14:textId="3A037EC5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7BD242" w14:textId="332316CC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3E10F6" w14:textId="642E51AB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1D5ED3" w14:textId="60000AD9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CB73A1" w14:textId="7CAD1F17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1020A4" w14:textId="188EA3A7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BD0ACF" w14:textId="3328FF88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3F1E46" w14:textId="46DFD148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03AD16" w14:textId="136C9EEF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D74B83" w14:textId="491A0041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EBADB1" w14:textId="058897C2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629BD8" w14:textId="64328E4B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BCF21B" w14:textId="0289C285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138F30" w14:textId="79F811AC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3F4796" w14:textId="3CCAFDE1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993784" w14:textId="527A7E06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9D4A27" w14:textId="40418B7D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881BA9" w14:textId="2D91160D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C22C41" w14:textId="3207A9D2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</w:tr>
      <w:tr w:rsidR="00823417" w:rsidRPr="00F054CD" w14:paraId="24A3B947" w14:textId="0C49DBE8" w:rsidTr="00F054CD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421F8730" w14:textId="0AF2734D" w:rsidR="00823417" w:rsidRPr="00F054CD" w:rsidRDefault="00823417" w:rsidP="00F054CD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PE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DE6052" w14:textId="49F0EAC5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45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921E98" w14:textId="79FFC7CD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AC851C" w14:textId="64A0FA02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7B5F7C" w14:textId="0EA4065B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0AE97F" w14:textId="45948C8D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AC71A0" w14:textId="6EE0DF9A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8FBB59" w14:textId="43EF03BE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133654" w14:textId="436F5FF9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17F03B" w14:textId="22C1A608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67FEB9" w14:textId="7A0B3AD3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A474B7" w14:textId="1BDC9A27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208035" w14:textId="79129A6A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BEB2FE" w14:textId="59BAC2F3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1AE0FB" w14:textId="6CD5DA96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0271BD" w14:textId="632FA56D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52AC86" w14:textId="35EA2708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B28E2F" w14:textId="72E82EFA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5C2434" w14:textId="505F1B30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804E8C" w14:textId="6BA2EFB4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1BB38C" w14:textId="64D2C27A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AB0241" w14:textId="047BA65B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1A25C4" w14:textId="16A990FB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A21925" w14:textId="022BAF33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216F31" w14:textId="60ECEBFA" w:rsidR="00823417" w:rsidRPr="00F054CD" w:rsidRDefault="00034A51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</w:tr>
      <w:tr w:rsidR="00F054CD" w:rsidRPr="00F054CD" w14:paraId="116BCF47" w14:textId="1B95516E" w:rsidTr="00F05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3CFC2686" w14:textId="66F746E7" w:rsidR="00823417" w:rsidRPr="00F054CD" w:rsidRDefault="00823417" w:rsidP="00F054CD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P_GE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98C1A9" w14:textId="7864BEB1" w:rsidR="00823417" w:rsidRPr="00F054CD" w:rsidRDefault="00823417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44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5EB900" w14:textId="3E8C25A1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EBF211" w14:textId="218C5D9E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B25170" w14:textId="20F03EDB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EB18AB" w14:textId="3BA823D6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1E2FF0" w14:textId="3C739F23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21DF88" w14:textId="3AACC5C0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8939FA" w14:textId="112B2DE5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81EFEE" w14:textId="408C672F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DE5B91" w14:textId="655F4A5E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587D38" w14:textId="13B4DF41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5FB6E7" w14:textId="1CE571B2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1CBD77" w14:textId="29476C2B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2FBD2E" w14:textId="340D716F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1CF35C" w14:textId="02C57191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F39829" w14:textId="6BA26AAA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83349F" w14:textId="50E2F54B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26DB10" w14:textId="2DE920A1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A9CAD7" w14:textId="639586EB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31EF4E" w14:textId="7A65DBAE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82BCA3" w14:textId="30A99B25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B18A5E" w14:textId="75B1BADF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0FAC6C" w14:textId="3E5AF473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0BDABE" w14:textId="4260A7EF" w:rsidR="00823417" w:rsidRPr="00F054CD" w:rsidRDefault="00034A51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</w:tr>
      <w:tr w:rsidR="00823417" w:rsidRPr="00F054CD" w14:paraId="3FCF4238" w14:textId="226430B1" w:rsidTr="00F054CD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67DBC795" w14:textId="585D890D" w:rsidR="00823417" w:rsidRPr="00F054CD" w:rsidRDefault="00823417" w:rsidP="00F054CD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AG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AA4182" w14:textId="3E2D6811" w:rsidR="00823417" w:rsidRPr="00F054CD" w:rsidRDefault="00823417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848135" w14:textId="5BD0E708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5DC589" w14:textId="783C07ED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701F90" w14:textId="32091020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77CED2" w14:textId="20BC6D60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4643A1" w14:textId="77BCB5DE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9D3C33" w14:textId="6256265B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1B39A9" w14:textId="1D99F61E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7FC6A9" w14:textId="1E0A6460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F5190F" w14:textId="3683A91A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74EB3C" w14:textId="73FB19DE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B14011" w14:textId="031C482C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19D03E" w14:textId="6F097076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DF22DF" w14:textId="582C4CB7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E0BDF0" w14:textId="3687DDF9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5A03A7" w14:textId="155B7CF7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8C103D" w14:textId="71D5CB98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F3AB20" w14:textId="31F08B71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56FEC9" w14:textId="74224663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5004FD" w14:textId="61F34A16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5102E7" w14:textId="0FB97F42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D9A74A" w14:textId="5A53CC49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1F3CDE" w14:textId="4D6E0D3A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45CE70" w14:textId="11FE3EBE" w:rsidR="00823417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</w:tr>
      <w:tr w:rsidR="00F054CD" w:rsidRPr="00F054CD" w14:paraId="3986048B" w14:textId="1552CDF0" w:rsidTr="00F05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1758C014" w14:textId="5D46342F" w:rsidR="00F47272" w:rsidRPr="00F054CD" w:rsidRDefault="00F47272" w:rsidP="00F054CD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AEB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1CB5A1" w14:textId="66CB6003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CD8A58" w14:textId="1D5D554E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412BF5" w14:textId="209E4BC8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40359C" w14:textId="73CE0534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55992F" w14:textId="41AA9C05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E26F21" w14:textId="493036AB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CDEA4D" w14:textId="59AE2991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A2775A" w14:textId="097D8BA7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C966F9" w14:textId="30632F54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804FE6" w14:textId="681B830E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65C231" w14:textId="027F8C40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5D79D8" w14:textId="723436C2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3E88E5" w14:textId="5825A391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F6E3BC" w14:textId="3700E298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D298F0" w14:textId="3801B0CB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951365" w14:textId="33E831D7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A0DD87" w14:textId="6DCCD3A1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937D8F" w14:textId="65DFAF1D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5F1BC0" w14:textId="514DCD77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44B09E" w14:textId="56ABF929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0CFDD3" w14:textId="3FDCB1B8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2B5F92" w14:textId="1E827276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828AF1" w14:textId="51B268C6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8553D9" w14:textId="446A5F74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</w:tr>
      <w:tr w:rsidR="00F47272" w:rsidRPr="00F054CD" w14:paraId="3B3B3367" w14:textId="0A855EBD" w:rsidTr="00F054CD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1530D597" w14:textId="15A0145E" w:rsidR="00F47272" w:rsidRPr="00F054CD" w:rsidRDefault="00F47272" w:rsidP="00F054CD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MCSE</w:t>
            </w:r>
            <w:r w:rsidR="00F054CD" w:rsidRPr="00F054CD">
              <w:rPr>
                <w:rFonts w:ascii="Times New Roman" w:hAnsi="Times New Roman" w:cs="Times New Roman"/>
                <w:b w:val="0"/>
                <w:bCs w:val="0"/>
              </w:rPr>
              <w:t>- C</w:t>
            </w:r>
            <w:r w:rsidR="00E05B56">
              <w:rPr>
                <w:rFonts w:ascii="Times New Roman" w:hAnsi="Times New Roman" w:cs="Times New Roman"/>
                <w:b w:val="0"/>
                <w:bCs w:val="0"/>
              </w:rPr>
              <w:t>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E65627" w14:textId="7CBA8434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&lt; 1%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7EB6FC" w14:textId="13DED517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3E8CB4" w14:textId="66A18328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A8C734" w14:textId="5D319163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EF12B8" w14:textId="51A36678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AE0E35" w14:textId="049EEBD4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6400A2" w14:textId="5FC9DC83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7950F1" w14:textId="5E1D65C7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2324C3" w14:textId="28D67B7B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462661" w14:textId="474BDEA5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9DE4B1" w14:textId="44A94C4A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863641" w14:textId="2DE07F63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C091DC" w14:textId="1883BDE7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1EFDFC" w14:textId="1118FE98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6739FA" w14:textId="06EBBF20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2ED375" w14:textId="1D0FE10E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762F33" w14:textId="053992EE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B71396" w14:textId="5E74BA9F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F5E2D6" w14:textId="3F284A9E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A8D15F" w14:textId="07C3559C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4A1084" w14:textId="6BB7FCB7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F5054A" w14:textId="082A86F1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1A7E88" w14:textId="62877FED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FE6683" w14:textId="03437FAB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</w:tr>
      <w:tr w:rsidR="00F054CD" w:rsidRPr="00F054CD" w14:paraId="702AA8D2" w14:textId="6CEE35E2" w:rsidTr="00F05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72DC3B0C" w14:textId="6069A8FF" w:rsidR="00F47272" w:rsidRPr="00F054CD" w:rsidRDefault="00F47272" w:rsidP="00F054CD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AEB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5EC59C" w14:textId="1CE93EE2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&lt; 1%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D22DC7" w14:textId="09450A6F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32ECDA" w14:textId="38ADFACC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B564ED" w14:textId="057B3FFA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EDAA26" w14:textId="64520175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A5234E" w14:textId="70F903D7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486DB0" w14:textId="0B7CA548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A4A047" w14:textId="47DD7C92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A58522" w14:textId="1700B679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F12BD0" w14:textId="1164F3BC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6432E5" w14:textId="68E73A7A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CBC794" w14:textId="09BB4998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D79EBD" w14:textId="7102F594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265BE7" w14:textId="199412CC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D2BD0D" w14:textId="60A1E277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10AC72" w14:textId="3D79DE93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B7D018" w14:textId="075C8419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C5303E" w14:textId="03446CA2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C5E536" w14:textId="73082325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F5E29E" w14:textId="1A39274D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7FE0DA" w14:textId="1DA56BE6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697B78" w14:textId="6E290F7F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FD33BC" w14:textId="38447D23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5D1A14" w14:textId="36818740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</w:tr>
      <w:tr w:rsidR="00F47272" w:rsidRPr="00F054CD" w14:paraId="2E398DA8" w14:textId="5B30F3A4" w:rsidTr="00F054CD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1FFA15F2" w14:textId="24233EE5" w:rsidR="00F47272" w:rsidRPr="00F054CD" w:rsidRDefault="00F47272" w:rsidP="00F054CD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AUV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2DC96E" w14:textId="3B1E1614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&lt; 1%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2897B7" w14:textId="24517C44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5132AB" w14:textId="6518FECA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118A8F" w14:textId="0AF36D2B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FD71E2" w14:textId="37AFBFAC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06AE16" w14:textId="6C58F409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516AAA" w14:textId="2B96F335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875F272" w14:textId="58FD0E7F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E2CE77" w14:textId="7F21FA98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1776E8" w14:textId="55979EF7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A42E0F" w14:textId="34BA4C69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10652C" w14:textId="6A123A73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6E971B" w14:textId="5859339B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228BE3" w14:textId="711D9560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9374F4" w14:textId="16F87C70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9A41BE" w14:textId="55CA9234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099833" w14:textId="5757B399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0FFCDA" w14:textId="5A91E533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1F5B16" w14:textId="390EC2B7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C73276" w14:textId="7CC6D28B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B5379E" w14:textId="72881FBF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0EBBDC" w14:textId="6B36C8F6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DBA5B4" w14:textId="2FC878D5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1F8568" w14:textId="38D059C6" w:rsidR="00F47272" w:rsidRPr="00F054CD" w:rsidRDefault="00F47272" w:rsidP="00F054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</w:tr>
      <w:tr w:rsidR="00F054CD" w:rsidRPr="00F054CD" w14:paraId="49FAF962" w14:textId="0ED06906" w:rsidTr="00F05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241C06CE" w14:textId="530FFBDE" w:rsidR="00F47272" w:rsidRPr="00F054CD" w:rsidRDefault="00F47272" w:rsidP="00F054CD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F054CD">
              <w:rPr>
                <w:rFonts w:ascii="Times New Roman" w:hAnsi="Times New Roman" w:cs="Times New Roman"/>
                <w:b w:val="0"/>
                <w:bCs w:val="0"/>
              </w:rPr>
              <w:t>MCS</w:t>
            </w:r>
            <w:r w:rsidR="00F054CD" w:rsidRPr="00F054CD">
              <w:rPr>
                <w:rFonts w:ascii="Times New Roman" w:hAnsi="Times New Roman" w:cs="Times New Roman"/>
                <w:b w:val="0"/>
                <w:bCs w:val="0"/>
              </w:rPr>
              <w:t>E- Statistic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48647E" w14:textId="0C41DD07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&lt; 1%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3DCA93" w14:textId="74471B9B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915D03" w14:textId="66FB0889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AA46B6" w14:textId="47835A18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676918" w14:textId="15241AE5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37814D" w14:textId="2528844E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686108" w14:textId="1E687842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5F45B2" w14:textId="28DA403D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01BD0B" w14:textId="57DF29D8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BE20BE" w14:textId="27551A76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EC154B" w14:textId="06E4F64A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F1C72A" w14:textId="18C92B0F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09C3D4" w14:textId="78859E6F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2B150A" w14:textId="391C0D2C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DD3183" w14:textId="04322CC7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FB7F89" w14:textId="13EC6EF7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E7527F" w14:textId="7069B4B2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C64544" w14:textId="22460EFF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301739" w14:textId="74BA09B3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D3E607" w14:textId="201319A8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25B162" w14:textId="17CBFECD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13E876" w14:textId="2C10C4F7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52192F" w14:textId="1F5E1EC2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A9657D" w14:textId="78CEB53E" w:rsidR="00F47272" w:rsidRPr="00F054CD" w:rsidRDefault="00F47272" w:rsidP="00F054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54CD">
              <w:rPr>
                <w:rFonts w:ascii="Times New Roman" w:hAnsi="Times New Roman" w:cs="Times New Roman"/>
              </w:rPr>
              <w:t>1</w:t>
            </w:r>
          </w:p>
        </w:tc>
      </w:tr>
    </w:tbl>
    <w:p w14:paraId="27D1D390" w14:textId="5E2A7E5B" w:rsidR="00985644" w:rsidRPr="00F054CD" w:rsidRDefault="00F054CD" w:rsidP="00F054C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F054CD">
        <w:rPr>
          <w:rFonts w:ascii="Times New Roman" w:hAnsi="Times New Roman" w:cs="Times New Roman"/>
          <w:i/>
          <w:iCs/>
          <w:sz w:val="20"/>
          <w:szCs w:val="20"/>
        </w:rPr>
        <w:t>Note.</w:t>
      </w:r>
      <w:r w:rsidRPr="00F054CD">
        <w:rPr>
          <w:rFonts w:ascii="Times New Roman" w:hAnsi="Times New Roman" w:cs="Times New Roman"/>
          <w:sz w:val="20"/>
          <w:szCs w:val="20"/>
        </w:rPr>
        <w:t xml:space="preserve"> 0 = missing; 1 = complete. PGM = parent growth mindset; P_EDU = parent’s highest completed education level; PUV = parent utility value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F054CD">
        <w:rPr>
          <w:rFonts w:ascii="Times New Roman" w:hAnsi="Times New Roman" w:cs="Times New Roman"/>
          <w:sz w:val="20"/>
          <w:szCs w:val="20"/>
        </w:rPr>
        <w:t>PEB = parent expectancy beliefs, P_GEN = parent’s gender; AEB = adolescent expectancy beliefs; MCSE= mathematics, computer science, statistics,</w:t>
      </w:r>
      <w:r w:rsidR="009E6E8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nd</w:t>
      </w:r>
      <w:r w:rsidRPr="00F054CD">
        <w:rPr>
          <w:rFonts w:ascii="Times New Roman" w:hAnsi="Times New Roman" w:cs="Times New Roman"/>
          <w:sz w:val="20"/>
          <w:szCs w:val="20"/>
        </w:rPr>
        <w:t xml:space="preserve"> engineering career interest.</w:t>
      </w:r>
      <w:r w:rsidR="009E6E83">
        <w:rPr>
          <w:rFonts w:ascii="Times New Roman" w:hAnsi="Times New Roman" w:cs="Times New Roman"/>
          <w:sz w:val="20"/>
          <w:szCs w:val="20"/>
        </w:rPr>
        <w:t xml:space="preserve"> </w:t>
      </w:r>
      <w:r w:rsidR="00E05B56">
        <w:rPr>
          <w:rFonts w:ascii="Times New Roman" w:hAnsi="Times New Roman" w:cs="Times New Roman"/>
          <w:sz w:val="20"/>
          <w:szCs w:val="20"/>
        </w:rPr>
        <w:t>CS = computer science.</w:t>
      </w:r>
    </w:p>
    <w:sectPr w:rsidR="00985644" w:rsidRPr="00F054CD" w:rsidSect="00F054C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TI1NDI3NbIwMDBV0lEKTi0uzszPAykwqQUA/FH6QywAAAA="/>
  </w:docVars>
  <w:rsids>
    <w:rsidRoot w:val="00A62588"/>
    <w:rsid w:val="00034A51"/>
    <w:rsid w:val="00134378"/>
    <w:rsid w:val="00176727"/>
    <w:rsid w:val="00197189"/>
    <w:rsid w:val="002A5C8F"/>
    <w:rsid w:val="002E0AB1"/>
    <w:rsid w:val="00433288"/>
    <w:rsid w:val="004B3B44"/>
    <w:rsid w:val="004E6DB5"/>
    <w:rsid w:val="00516F97"/>
    <w:rsid w:val="005C2735"/>
    <w:rsid w:val="005E003F"/>
    <w:rsid w:val="00607284"/>
    <w:rsid w:val="00667CF9"/>
    <w:rsid w:val="00823417"/>
    <w:rsid w:val="008261CC"/>
    <w:rsid w:val="00885CB5"/>
    <w:rsid w:val="008C5822"/>
    <w:rsid w:val="00931770"/>
    <w:rsid w:val="00965664"/>
    <w:rsid w:val="00985644"/>
    <w:rsid w:val="009952D4"/>
    <w:rsid w:val="009C59DC"/>
    <w:rsid w:val="009E6E83"/>
    <w:rsid w:val="00A62588"/>
    <w:rsid w:val="00B4486B"/>
    <w:rsid w:val="00BD0B66"/>
    <w:rsid w:val="00E05B56"/>
    <w:rsid w:val="00E54D92"/>
    <w:rsid w:val="00F054CD"/>
    <w:rsid w:val="00F47272"/>
    <w:rsid w:val="00F57A0D"/>
    <w:rsid w:val="00F84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FCE25"/>
  <w15:chartTrackingRefBased/>
  <w15:docId w15:val="{3880522C-68D7-4A6B-A523-211425F2F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58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F054C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rsid w:val="00F054C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3">
    <w:name w:val="List Table 2 Accent 3"/>
    <w:basedOn w:val="TableNormal"/>
    <w:uiPriority w:val="47"/>
    <w:rsid w:val="00F054C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">
    <w:name w:val="List Table 6 Colorful"/>
    <w:basedOn w:val="TableNormal"/>
    <w:uiPriority w:val="51"/>
    <w:rsid w:val="00F054C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</TotalTime>
  <Pages>1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ne Ozturk</dc:creator>
  <cp:keywords/>
  <dc:description/>
  <cp:lastModifiedBy>Emine Ozturk</cp:lastModifiedBy>
  <cp:revision>27</cp:revision>
  <cp:lastPrinted>2023-06-04T23:38:00Z</cp:lastPrinted>
  <dcterms:created xsi:type="dcterms:W3CDTF">2023-05-22T18:08:00Z</dcterms:created>
  <dcterms:modified xsi:type="dcterms:W3CDTF">2023-06-05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fb5b6b173923038c7738aa6ed10b245b3c6d63d080c4bda1cb548f77450c50</vt:lpwstr>
  </property>
</Properties>
</file>